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556A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34C6DE6" w:rsidR="007B4A91" w:rsidRDefault="00B719C7">
      <w:pPr>
        <w:rPr>
          <w:sz w:val="28"/>
          <w:szCs w:val="28"/>
        </w:rPr>
      </w:pPr>
      <w:r>
        <w:rPr>
          <w:sz w:val="28"/>
          <w:szCs w:val="28"/>
        </w:rPr>
        <w:t>Escape</w:t>
      </w:r>
    </w:p>
    <w:p w14:paraId="34A9E19B" w14:textId="77777777" w:rsidR="007B4A91" w:rsidRDefault="00B556A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6D4FD8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40E6E52" w14:textId="77777777" w:rsidR="00B719C7" w:rsidRDefault="00B719C7" w:rsidP="00B719C7">
      <w:pPr>
        <w:ind w:left="720"/>
        <w:rPr>
          <w:sz w:val="28"/>
          <w:szCs w:val="28"/>
        </w:rPr>
      </w:pPr>
    </w:p>
    <w:p w14:paraId="555F2033" w14:textId="6FA98EB7" w:rsidR="007B4A91" w:rsidRDefault="00B719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o survive the walls that are closing in and escaping through the holes in </w:t>
      </w:r>
      <w:proofErr w:type="gramStart"/>
      <w:r>
        <w:rPr>
          <w:sz w:val="28"/>
          <w:szCs w:val="28"/>
        </w:rPr>
        <w:t>them</w:t>
      </w:r>
      <w:proofErr w:type="gramEnd"/>
    </w:p>
    <w:p w14:paraId="3D632C61" w14:textId="77777777" w:rsidR="007B4A91" w:rsidRDefault="00B556A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AB108F" w:rsidR="007B4A91" w:rsidRDefault="007B4A91">
      <w:pPr>
        <w:ind w:left="720"/>
        <w:rPr>
          <w:sz w:val="28"/>
          <w:szCs w:val="28"/>
        </w:rPr>
      </w:pPr>
    </w:p>
    <w:p w14:paraId="55A736CF" w14:textId="4C662CBD" w:rsidR="00B719C7" w:rsidRDefault="00B719C7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abducted by hostile aliens for research on humans. They will</w:t>
      </w:r>
    </w:p>
    <w:p w14:paraId="6102F988" w14:textId="77777777" w:rsidR="007B4A91" w:rsidRDefault="00B556A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9A8B9F8" w:rsidR="007B4A91" w:rsidRDefault="00B719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ut you through lots of obstacles (walls). You have to escape </w:t>
      </w:r>
      <w:proofErr w:type="gramStart"/>
      <w:r>
        <w:rPr>
          <w:sz w:val="28"/>
          <w:szCs w:val="28"/>
        </w:rPr>
        <w:t>their</w:t>
      </w:r>
      <w:proofErr w:type="gramEnd"/>
      <w:r>
        <w:rPr>
          <w:sz w:val="28"/>
          <w:szCs w:val="28"/>
        </w:rPr>
        <w:t xml:space="preserve"> </w:t>
      </w:r>
    </w:p>
    <w:p w14:paraId="0AE3FDBE" w14:textId="77777777" w:rsidR="007B4A91" w:rsidRDefault="00B556A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8F33B7B" w:rsidR="007B4A91" w:rsidRDefault="00B719C7">
      <w:pPr>
        <w:ind w:left="720"/>
        <w:rPr>
          <w:sz w:val="28"/>
          <w:szCs w:val="28"/>
        </w:rPr>
      </w:pPr>
      <w:r>
        <w:rPr>
          <w:sz w:val="28"/>
          <w:szCs w:val="28"/>
        </w:rPr>
        <w:t>captivity</w:t>
      </w:r>
    </w:p>
    <w:p w14:paraId="35A4557A" w14:textId="77777777" w:rsidR="007B4A91" w:rsidRDefault="00B556A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D21F7E" w:rsidR="007B4A91" w:rsidRDefault="0087598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subject 00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82289B" w:rsidR="007B4A91" w:rsidRDefault="0087598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ump,</w:t>
            </w:r>
            <w:proofErr w:type="gramEnd"/>
            <w:r>
              <w:rPr>
                <w:sz w:val="28"/>
                <w:szCs w:val="28"/>
              </w:rPr>
              <w:t xml:space="preserve"> move forwards and backwards and jump down. Can also attack aliens if they press C and if they are touching the alie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88BFC8F" w:rsidR="007B4A91" w:rsidRDefault="008759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93AF92B" w:rsidR="007B4A91" w:rsidRDefault="008759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shoot las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ABFCAB8" w:rsidR="007B4A91" w:rsidRDefault="003259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seru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42ACF71" w:rsidR="007B4A91" w:rsidRDefault="003259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player to move and jump fast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5D6F0EF" w:rsidR="00556965" w:rsidRDefault="00B556A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AA2797" wp14:editId="3C4CD1D8">
                <wp:simplePos x="0" y="0"/>
                <wp:positionH relativeFrom="column">
                  <wp:posOffset>2943225</wp:posOffset>
                </wp:positionH>
                <wp:positionV relativeFrom="paragraph">
                  <wp:posOffset>32385</wp:posOffset>
                </wp:positionV>
                <wp:extent cx="361950" cy="1390650"/>
                <wp:effectExtent l="57150" t="19050" r="76200" b="952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13906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F6C5E5" id="Rectangle 3" o:spid="_x0000_s1026" style="position:absolute;margin-left:231.75pt;margin-top:2.55pt;width:28.5pt;height:10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8D916D" wp14:editId="6313B94A">
                <wp:simplePos x="0" y="0"/>
                <wp:positionH relativeFrom="column">
                  <wp:posOffset>152400</wp:posOffset>
                </wp:positionH>
                <wp:positionV relativeFrom="paragraph">
                  <wp:posOffset>12700</wp:posOffset>
                </wp:positionV>
                <wp:extent cx="5810250" cy="24479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24479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8B8FA" id="Rectangle 1" o:spid="_x0000_s1026" style="position:absolute;margin-left:12pt;margin-top:1pt;width:457.5pt;height:19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" fillcolor="#5a5a5a [2109]" strokecolor="black [3200]" strokeweight="2pt"/>
            </w:pict>
          </mc:Fallback>
        </mc:AlternateContent>
      </w:r>
    </w:p>
    <w:p w14:paraId="192F1F0E" w14:textId="49732882" w:rsidR="007B4A91" w:rsidRDefault="007B4A91">
      <w:pPr>
        <w:rPr>
          <w:sz w:val="28"/>
          <w:szCs w:val="28"/>
        </w:rPr>
      </w:pPr>
    </w:p>
    <w:p w14:paraId="56204DB9" w14:textId="3800AAA8" w:rsidR="00864BB0" w:rsidRDefault="00864BB0">
      <w:pPr>
        <w:rPr>
          <w:sz w:val="28"/>
          <w:szCs w:val="28"/>
        </w:rPr>
      </w:pPr>
    </w:p>
    <w:p w14:paraId="6B4EE8F5" w14:textId="466F5492" w:rsidR="00864BB0" w:rsidRDefault="00864BB0">
      <w:pPr>
        <w:rPr>
          <w:sz w:val="28"/>
          <w:szCs w:val="28"/>
        </w:rPr>
      </w:pPr>
    </w:p>
    <w:p w14:paraId="7670B2AC" w14:textId="52531C68" w:rsidR="00864BB0" w:rsidRDefault="00864BB0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04C001" wp14:editId="64F472AE">
                <wp:simplePos x="0" y="0"/>
                <wp:positionH relativeFrom="column">
                  <wp:posOffset>2019300</wp:posOffset>
                </wp:positionH>
                <wp:positionV relativeFrom="paragraph">
                  <wp:posOffset>151765</wp:posOffset>
                </wp:positionV>
                <wp:extent cx="257175" cy="1419225"/>
                <wp:effectExtent l="57150" t="19050" r="85725" b="1047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4192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387795" id="Rectangle 2" o:spid="_x0000_s1026" style="position:absolute;margin-left:159pt;margin-top:11.95pt;width:20.25pt;height:11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37C955A8" w14:textId="798A3DDF" w:rsidR="00864BB0" w:rsidRDefault="00B556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83D0B4" wp14:editId="5B087A86">
                <wp:simplePos x="0" y="0"/>
                <wp:positionH relativeFrom="column">
                  <wp:posOffset>4095750</wp:posOffset>
                </wp:positionH>
                <wp:positionV relativeFrom="paragraph">
                  <wp:posOffset>850265</wp:posOffset>
                </wp:positionV>
                <wp:extent cx="95250" cy="381000"/>
                <wp:effectExtent l="76200" t="57150" r="76200" b="11430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381000"/>
                        </a:xfrm>
                        <a:prstGeom prst="roundRect">
                          <a:avLst/>
                        </a:prstGeom>
                        <a:ln w="3810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0">
                          <a:schemeClr val="accent3"/>
                        </a:lnRef>
                        <a:fillRef idx="3">
                          <a:schemeClr val="accent3"/>
                        </a:fillRef>
                        <a:effectRef idx="3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9F22F1" id="Rectangle: Rounded Corners 4" o:spid="_x0000_s1026" style="position:absolute;margin-left:322.5pt;margin-top:66.95pt;width:7.5pt;height:30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" fillcolor="#9bbb59 [3206]" strokecolor="#272727 [2749]" strokeweight="3pt">
                <v:fill color2="#cdddac [1622]" rotate="t" angle="180" focus="100%" type="gradient">
                  <o:fill v:ext="view" type="gradientUnscaled"/>
                </v:fill>
                <v:shadow on="t" color="black" opacity="22937f" origin=",.5" offset="0,.63889mm"/>
              </v:roundrect>
            </w:pict>
          </mc:Fallback>
        </mc:AlternateContent>
      </w:r>
    </w:p>
    <w:p w14:paraId="76A35F9B" w14:textId="74ECC0CD" w:rsidR="00864BB0" w:rsidRDefault="00B556A9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AD7767" wp14:editId="321D2454">
                <wp:simplePos x="0" y="0"/>
                <wp:positionH relativeFrom="column">
                  <wp:posOffset>3895725</wp:posOffset>
                </wp:positionH>
                <wp:positionV relativeFrom="paragraph">
                  <wp:posOffset>167005</wp:posOffset>
                </wp:positionV>
                <wp:extent cx="647700" cy="0"/>
                <wp:effectExtent l="38100" t="38100" r="76200" b="952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17BF78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6.75pt,13.15pt" to="357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" strokecolor="#c0504d [3205]" strokeweight="2pt">
                <v:shadow on="t" color="black" opacity="24903f" origin=",.5" offset="0,.55556mm"/>
              </v:line>
            </w:pict>
          </mc:Fallback>
        </mc:AlternateContent>
      </w:r>
      <w:r w:rsidRPr="00B556A9">
        <w:drawing>
          <wp:anchor distT="0" distB="0" distL="114300" distR="114300" simplePos="0" relativeHeight="251665408" behindDoc="0" locked="0" layoutInCell="1" allowOverlap="1" wp14:anchorId="649F747D" wp14:editId="01044C4E">
            <wp:simplePos x="0" y="0"/>
            <wp:positionH relativeFrom="margin">
              <wp:posOffset>4676140</wp:posOffset>
            </wp:positionH>
            <wp:positionV relativeFrom="paragraph">
              <wp:posOffset>-55245</wp:posOffset>
            </wp:positionV>
            <wp:extent cx="504825" cy="4572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10DA6887" wp14:editId="4146042F">
            <wp:simplePos x="0" y="0"/>
            <wp:positionH relativeFrom="column">
              <wp:posOffset>390525</wp:posOffset>
            </wp:positionH>
            <wp:positionV relativeFrom="paragraph">
              <wp:posOffset>-192405</wp:posOffset>
            </wp:positionV>
            <wp:extent cx="571500" cy="594360"/>
            <wp:effectExtent l="0" t="0" r="0" b="0"/>
            <wp:wrapThrough wrapText="bothSides">
              <wp:wrapPolygon edited="0">
                <wp:start x="7920" y="0"/>
                <wp:lineTo x="5760" y="1385"/>
                <wp:lineTo x="2880" y="8308"/>
                <wp:lineTo x="2880" y="12462"/>
                <wp:lineTo x="5760" y="20077"/>
                <wp:lineTo x="13680" y="20077"/>
                <wp:lineTo x="16560" y="13846"/>
                <wp:lineTo x="14400" y="1385"/>
                <wp:lineTo x="11520" y="0"/>
                <wp:lineTo x="7920" y="0"/>
              </wp:wrapPolygon>
            </wp:wrapThrough>
            <wp:docPr id="7" name="Picture 7" descr="January 4 Tokyo Dome Show Wrestle Kingdom 11 Professional Wrestler New  Japan Pro-Wrestling Pixel 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January 4 Tokyo Dome Show Wrestle Kingdom 11 Professional Wrestler New  Japan Pro-Wrestling Pixel 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B77166" wp14:editId="6F4BAFE1">
                <wp:simplePos x="0" y="0"/>
                <wp:positionH relativeFrom="column">
                  <wp:posOffset>4295775</wp:posOffset>
                </wp:positionH>
                <wp:positionV relativeFrom="paragraph">
                  <wp:posOffset>576580</wp:posOffset>
                </wp:positionV>
                <wp:extent cx="609600" cy="4572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326F46" w14:textId="091F5592" w:rsidR="000302BD" w:rsidRPr="000302BD" w:rsidRDefault="000302BD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0302BD">
                              <w:rPr>
                                <w:lang w:val="en-US"/>
                              </w:rPr>
                              <w:t>Po</w:t>
                            </w:r>
                            <w:r>
                              <w:rPr>
                                <w:lang w:val="en-US"/>
                              </w:rPr>
                              <w:t>wer ser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7716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8.25pt;margin-top:45.4pt;width:48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" fillcolor="white [3201]" strokeweight=".5pt">
                <v:textbox>
                  <w:txbxContent>
                    <w:p w14:paraId="40326F46" w14:textId="091F5592" w:rsidR="000302BD" w:rsidRPr="000302BD" w:rsidRDefault="000302BD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0302BD">
                        <w:rPr>
                          <w:lang w:val="en-US"/>
                        </w:rPr>
                        <w:t>Po</w:t>
                      </w:r>
                      <w:r>
                        <w:rPr>
                          <w:lang w:val="en-US"/>
                        </w:rPr>
                        <w:t>wer serum</w:t>
                      </w:r>
                    </w:p>
                  </w:txbxContent>
                </v:textbox>
              </v:shape>
            </w:pict>
          </mc:Fallback>
        </mc:AlternateContent>
      </w:r>
    </w:p>
    <w:p w14:paraId="7B820571" w14:textId="619D71DE" w:rsidR="00864BB0" w:rsidRDefault="00864BB0">
      <w:pPr>
        <w:rPr>
          <w:sz w:val="28"/>
          <w:szCs w:val="28"/>
        </w:rPr>
      </w:pPr>
    </w:p>
    <w:p w14:paraId="3FC726A4" w14:textId="1BBECA3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96EC242" w14:textId="5C92ECB3" w:rsidR="00864BB0" w:rsidRDefault="00864BB0">
      <w:pPr>
        <w:rPr>
          <w:sz w:val="28"/>
          <w:szCs w:val="28"/>
        </w:rPr>
      </w:pPr>
    </w:p>
    <w:p w14:paraId="7DD83CA7" w14:textId="77777777" w:rsidR="00864BB0" w:rsidRDefault="00864BB0">
      <w:pPr>
        <w:rPr>
          <w:sz w:val="28"/>
          <w:szCs w:val="28"/>
        </w:rPr>
      </w:pPr>
    </w:p>
    <w:p w14:paraId="3D7FFC18" w14:textId="41DA4CE9" w:rsidR="00325975" w:rsidRDefault="00325975">
      <w:pPr>
        <w:rPr>
          <w:sz w:val="28"/>
          <w:szCs w:val="28"/>
        </w:rPr>
      </w:pPr>
      <w:r>
        <w:rPr>
          <w:sz w:val="28"/>
          <w:szCs w:val="28"/>
        </w:rPr>
        <w:t>I will add texts and sounds to make the game responsive. I will also make the speed of walls faster as game progresses</w:t>
      </w:r>
      <w:r w:rsidR="005B28F0">
        <w:rPr>
          <w:sz w:val="28"/>
          <w:szCs w:val="28"/>
        </w:rPr>
        <w:t xml:space="preserve"> </w:t>
      </w:r>
      <w:r>
        <w:rPr>
          <w:sz w:val="28"/>
          <w:szCs w:val="28"/>
        </w:rPr>
        <w:t>(adaptivity</w:t>
      </w:r>
      <w:r w:rsidR="005B28F0">
        <w:rPr>
          <w:sz w:val="28"/>
          <w:szCs w:val="28"/>
        </w:rPr>
        <w:t>)</w:t>
      </w:r>
    </w:p>
    <w:p w14:paraId="24B987DE" w14:textId="435E9C54" w:rsidR="007B4A91" w:rsidRDefault="00B556A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3839F00F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02BD"/>
    <w:rsid w:val="00325975"/>
    <w:rsid w:val="00556965"/>
    <w:rsid w:val="005B28F0"/>
    <w:rsid w:val="007B4A91"/>
    <w:rsid w:val="00864BB0"/>
    <w:rsid w:val="00875989"/>
    <w:rsid w:val="00B556A9"/>
    <w:rsid w:val="00B7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8BA4B-99DE-4A8A-B7DC-9C8085E33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anas Bharat Katwala GRADE 8</cp:lastModifiedBy>
  <cp:revision>11</cp:revision>
  <dcterms:created xsi:type="dcterms:W3CDTF">2021-03-18T05:03:00Z</dcterms:created>
  <dcterms:modified xsi:type="dcterms:W3CDTF">2021-05-17T05:26:00Z</dcterms:modified>
</cp:coreProperties>
</file>